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harmacist position at your esteemed organization in Nigeria Abuja. As a dedicated and experienced pharmacist with a passion for public health and community wellness, I am eager to contribute my skills, knowledge, and commitment to excellence in the dynamic healthcare landscape of Abuja. With a strong academic background, hands-on experience in pharmaceutical services, and a deep understanding of Nigeria’s healthcare challenges, I am confident that I can make valuable contributions to your team.</w:t>
      </w:r>
    </w:p>
    <w:p>
      <w:pPr>
        <w:pStyle w:val="BodyText"/>
      </w:pPr>
      <w:r>
        <w:t xml:space="preserve">Having completed my pharmacy degree from the University of Abuja and further honing my expertise through clinical training at reputable health institutions across Nigeria, I have developed a comprehensive understanding of medication management, patient counseling, and pharmaceutical operations. My career has been guided by the core principles of integrity, precision, and compassionate care—values that align perfectly with the mission of your organization. In Nigeria Abuja, where healthcare access and quality are critical concerns for millions of people, I am motivated to play a role in ensuring safe and effective pharmaceutical services.</w:t>
      </w:r>
    </w:p>
    <w:p>
      <w:pPr>
        <w:pStyle w:val="BodyText"/>
      </w:pPr>
      <w:r>
        <w:t xml:space="preserve">As a Pharmacist in Nigeria Abuja, I have encountered the unique challenges of serving diverse populations with varying healthcare needs. From urban centers like Abuja to rural communities, I have witnessed the importance of tailoring pharmaceutical solutions to address local health disparities. My experience includes managing prescription medications, conducting drug therapy reviews, and educating patients on proper medication use. Additionally, I have collaborated closely with physicians, nurses, and other healthcare professionals to optimize patient outcomes—a skill that I believe is essential in Abuja’s fast-paced medical environment.</w:t>
      </w:r>
    </w:p>
    <w:p>
      <w:pPr>
        <w:pStyle w:val="BodyText"/>
      </w:pPr>
      <w:r>
        <w:t xml:space="preserve">One of my greatest strengths is my ability to adapt to the evolving demands of the pharmaceutical sector. In Nigeria Abuja, where healthcare infrastructure continues to grow and modernize, I have stayed updated on national regulations, drug safety protocols, and emerging trends in pharmacy practice. For instance, I have actively participated in training programs on the use of digital prescription systems and adherence to Nigeria’s National Drug Policy. These experiences have not only enhanced my technical proficiency but also reinforced my commitment to upholding the highest standards of patient care.</w:t>
      </w:r>
    </w:p>
    <w:p>
      <w:pPr>
        <w:pStyle w:val="BodyText"/>
      </w:pPr>
      <w:r>
        <w:t xml:space="preserve">What sets me apart as a Pharmacist is my unwavering dedication to community health. In Abuja, I have volunteered with local NGOs and public health initiatives to raise awareness about medication adherence, disease prevention, and the importance of regular health check-ups. These experiences have deepened my appreciation for the role pharmacists play in promoting wellness beyond the confines of a pharmacy. I believe that a Pharmacist in Nigeria Abuja must be both a clinical expert and a trusted advocate for patients, ensuring they receive accurate information and support to manage their health effectively.</w:t>
      </w:r>
    </w:p>
    <w:p>
      <w:pPr>
        <w:pStyle w:val="BodyText"/>
      </w:pPr>
      <w:r>
        <w:t xml:space="preserve">Furthermore, my ability to communicate clearly and empathetically with patients from different cultural backgrounds is an asset in Nigeria’s multicultural society. In Abuja, where the population includes people from all over the country and beyond, I have learned to navigate language barriers and cultural nuances to deliver personalized care. This skill has enabled me to build strong relationships with patients, fostering trust and long-term adherence to treatment plans.</w:t>
      </w:r>
    </w:p>
    <w:p>
      <w:pPr>
        <w:pStyle w:val="BodyText"/>
      </w:pPr>
      <w:r>
        <w:t xml:space="preserve">I am particularly drawn to your organization because of its reputation for innovation, community engagement, and excellence in healthcare delivery. In Nigeria Abuja, where the demand for skilled pharmacists is growing due to increased urbanization and public health initiatives, I am eager to contribute my expertise to support your mission. I am confident that my combination of technical knowledge, patient-centered approach, and dedication to Nigeria’s healthcare sector will enable me to thrive in this role.</w:t>
      </w:r>
    </w:p>
    <w:p>
      <w:pPr>
        <w:pStyle w:val="BodyText"/>
      </w:pPr>
      <w:r>
        <w:t xml:space="preserve">Thank you for considering my application. I would be honored to discuss how my background and aspirations align with the goals of your organization. Please feel free to contact me at [Your Phone Number] or [Your Email Address] at your earliest convenience. I look forward to the opportunity to contribute to the continued success of your team in Nigeria Abuja.</w:t>
      </w:r>
    </w:p>
    <w:p>
      <w:pPr>
        <w:pStyle w:val="BodyText"/>
      </w:pPr>
      <w:r>
        <w:t xml:space="preserve">Sincerely,</w:t>
      </w:r>
      <w:r>
        <w:br/>
      </w:r>
      <w:r>
        <w:t xml:space="preserve">[Your Full Name]</w:t>
      </w:r>
      <w:r>
        <w:br/>
      </w:r>
      <w:r>
        <w:t xml:space="preserve">Pharmac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Nigeria Abuja</dc:title>
  <dc:creator/>
  <dc:language>en</dc:language>
  <cp:keywords/>
  <dcterms:created xsi:type="dcterms:W3CDTF">2026-07-23T16:41:58Z</dcterms:created>
  <dcterms:modified xsi:type="dcterms:W3CDTF">2026-07-23T16:41:58Z</dcterms:modified>
</cp:coreProperties>
</file>

<file path=docProps/custom.xml><?xml version="1.0" encoding="utf-8"?>
<Properties xmlns="http://schemas.openxmlformats.org/officeDocument/2006/custom-properties" xmlns:vt="http://schemas.openxmlformats.org/officeDocument/2006/docPropsVTypes"/>
</file>